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502806765"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B7EA20F" w:rsidR="009921A7" w:rsidRPr="006066B9" w:rsidRDefault="00564D42" w:rsidP="004D0DF5">
            <w:pPr>
              <w:spacing w:after="0"/>
              <w:jc w:val="center"/>
              <w:rPr>
                <w:rFonts w:ascii="Arial" w:hAnsi="Arial" w:cs="Arial"/>
              </w:rPr>
            </w:pPr>
            <w:r>
              <w:rPr>
                <w:rFonts w:ascii="Arial" w:hAnsi="Arial" w:cs="Arial"/>
              </w:rPr>
              <w:t>Histor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E148D4A" w:rsidR="009921A7" w:rsidRPr="006066B9" w:rsidRDefault="00564D42"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830058898" w:edGrp="everyone" w:colFirst="1" w:colLast="1"/>
            <w:permEnd w:id="502806765"/>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416E9D0" w:rsidR="009921A7" w:rsidRPr="006066B9" w:rsidRDefault="00564D42" w:rsidP="004D0DF5">
            <w:pPr>
              <w:spacing w:after="0"/>
              <w:jc w:val="center"/>
              <w:rPr>
                <w:rFonts w:ascii="Arial" w:hAnsi="Arial" w:cs="Arial"/>
              </w:rPr>
            </w:pPr>
            <w:r>
              <w:rPr>
                <w:rFonts w:ascii="Arial" w:hAnsi="Arial" w:cs="Arial"/>
              </w:rPr>
              <w:t>91229</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57D4556" w:rsidR="009921A7" w:rsidRPr="006066B9" w:rsidRDefault="00564D42" w:rsidP="004D0DF5">
            <w:pPr>
              <w:spacing w:after="0"/>
              <w:jc w:val="center"/>
              <w:rPr>
                <w:rFonts w:ascii="Arial" w:hAnsi="Arial" w:cs="Arial"/>
              </w:rPr>
            </w:pPr>
            <w:r>
              <w:rPr>
                <w:rFonts w:ascii="Arial" w:hAnsi="Arial" w:cs="Arial"/>
              </w:rPr>
              <w:t>2</w:t>
            </w:r>
          </w:p>
        </w:tc>
      </w:tr>
      <w:permEnd w:id="1830058898"/>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133837E" w:rsidR="009921A7" w:rsidRPr="006066B9" w:rsidRDefault="00564D42" w:rsidP="009921A7">
            <w:pPr>
              <w:spacing w:after="0"/>
              <w:rPr>
                <w:rFonts w:ascii="Arial" w:hAnsi="Arial" w:cs="Arial"/>
              </w:rPr>
            </w:pPr>
            <w:r>
              <w:rPr>
                <w:rFonts w:ascii="Arial" w:hAnsi="Arial" w:cs="Arial"/>
                <w:color w:val="000000"/>
              </w:rPr>
              <w:t>Carry out an inquiry of an historical event or place that is of significance to New Zealander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1D9B042" w:rsidR="009921A7" w:rsidRPr="006066B9" w:rsidRDefault="00564D42"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59E9196F" w:rsidR="005D40BC" w:rsidRPr="006066B9" w:rsidRDefault="00564D42" w:rsidP="005D40BC">
            <w:pPr>
              <w:spacing w:after="0"/>
              <w:rPr>
                <w:rFonts w:ascii="Arial" w:hAnsi="Arial" w:cs="Arial"/>
                <w:lang w:val="en-GB"/>
              </w:rPr>
            </w:pPr>
            <w:r>
              <w:rPr>
                <w:rFonts w:ascii="Arial" w:hAnsi="Arial" w:cs="Arial"/>
                <w:color w:val="000000"/>
              </w:rPr>
              <w:t>Carry out an inquiry of an historical event or place that is of significance to New Zealanders.</w:t>
            </w:r>
          </w:p>
        </w:tc>
        <w:tc>
          <w:tcPr>
            <w:tcW w:w="4573" w:type="dxa"/>
            <w:gridSpan w:val="6"/>
          </w:tcPr>
          <w:p w14:paraId="1D93F859" w14:textId="4A8A9F12" w:rsidR="005D40BC" w:rsidRPr="006066B9" w:rsidRDefault="00564D42" w:rsidP="005D40BC">
            <w:pPr>
              <w:spacing w:after="0"/>
              <w:rPr>
                <w:rFonts w:ascii="Arial" w:hAnsi="Arial" w:cs="Arial"/>
                <w:lang w:val="en-GB"/>
              </w:rPr>
            </w:pPr>
            <w:r>
              <w:rPr>
                <w:rFonts w:ascii="Arial" w:hAnsi="Arial" w:cs="Arial"/>
                <w:color w:val="000000"/>
              </w:rPr>
              <w:t>Carry out, in-depth, an inquiry of an historical event or place that is of significance to New Zealanders</w:t>
            </w:r>
            <w:r>
              <w:rPr>
                <w:rFonts w:ascii="Arial" w:hAnsi="Arial" w:cs="Arial"/>
                <w:color w:val="000000"/>
                <w:lang w:val="en-GB"/>
              </w:rPr>
              <w:t>.</w:t>
            </w:r>
          </w:p>
        </w:tc>
        <w:tc>
          <w:tcPr>
            <w:tcW w:w="5066" w:type="dxa"/>
            <w:gridSpan w:val="3"/>
          </w:tcPr>
          <w:p w14:paraId="50AB3FEE" w14:textId="2D827088" w:rsidR="005D40BC" w:rsidRPr="006066B9" w:rsidRDefault="00564D42" w:rsidP="005D40BC">
            <w:pPr>
              <w:spacing w:after="0"/>
              <w:rPr>
                <w:rFonts w:ascii="Arial" w:hAnsi="Arial" w:cs="Arial"/>
                <w:lang w:val="en-GB"/>
              </w:rPr>
            </w:pPr>
            <w:r>
              <w:rPr>
                <w:rFonts w:ascii="Arial" w:hAnsi="Arial" w:cs="Arial"/>
                <w:color w:val="000000"/>
              </w:rPr>
              <w:t>Comprehensively carry out an inquiry of an historical event or place that is of significance to New Zealanders</w:t>
            </w:r>
            <w:r>
              <w:rPr>
                <w:rFonts w:ascii="Arial" w:hAnsi="Arial" w:cs="Arial"/>
                <w:color w:val="000000"/>
                <w:lang w:val="en-GB"/>
              </w:rPr>
              <w:t>.</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C46CF" w:rsidRPr="006066B9" w14:paraId="6CECBD97" w14:textId="77777777" w:rsidTr="00D34EC5">
        <w:trPr>
          <w:trHeight w:val="289"/>
        </w:trPr>
        <w:tc>
          <w:tcPr>
            <w:tcW w:w="4565" w:type="dxa"/>
            <w:gridSpan w:val="6"/>
            <w:shd w:val="clear" w:color="auto" w:fill="auto"/>
          </w:tcPr>
          <w:p w14:paraId="243FA06F" w14:textId="3CBF4BA0" w:rsidR="00FC46CF" w:rsidRPr="006066B9" w:rsidRDefault="00FC46CF" w:rsidP="00FC46CF">
            <w:pPr>
              <w:spacing w:after="0"/>
              <w:rPr>
                <w:rFonts w:ascii="Arial" w:hAnsi="Arial" w:cs="Arial"/>
              </w:rPr>
            </w:pPr>
            <w:permStart w:id="950944967" w:edGrp="everyone" w:colFirst="4" w:colLast="4"/>
            <w:permStart w:id="1729050990" w:edGrp="everyone" w:colFirst="5" w:colLast="5"/>
            <w:permStart w:id="883783402" w:edGrp="everyone" w:colFirst="1" w:colLast="1"/>
            <w:r w:rsidRPr="00D46897">
              <w:rPr>
                <w:rFonts w:ascii="Arial" w:hAnsi="Arial" w:cs="Arial"/>
                <w:color w:val="000000"/>
              </w:rPr>
              <w:t>Prepares to carry out an inquiry.</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FC46CF" w:rsidRPr="006066B9" w:rsidRDefault="00FC46CF" w:rsidP="00FC46CF">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5611D265" w:rsidR="00FC46CF" w:rsidRPr="006066B9" w:rsidRDefault="00FC46CF" w:rsidP="00FC46CF">
            <w:pPr>
              <w:spacing w:after="0"/>
              <w:jc w:val="center"/>
              <w:rPr>
                <w:rFonts w:ascii="Arial" w:hAnsi="Arial" w:cs="Arial"/>
              </w:rPr>
            </w:pPr>
          </w:p>
        </w:tc>
        <w:tc>
          <w:tcPr>
            <w:tcW w:w="992" w:type="dxa"/>
            <w:shd w:val="clear" w:color="auto" w:fill="BFBFBF" w:themeFill="background1" w:themeFillShade="BF"/>
            <w:vAlign w:val="center"/>
          </w:tcPr>
          <w:p w14:paraId="346A3538" w14:textId="0D594D31" w:rsidR="00FC46CF" w:rsidRPr="006066B9" w:rsidRDefault="00FC46CF" w:rsidP="00FC46CF">
            <w:pPr>
              <w:spacing w:after="0"/>
              <w:jc w:val="center"/>
              <w:rPr>
                <w:rFonts w:ascii="Arial" w:hAnsi="Arial" w:cs="Arial"/>
              </w:rPr>
            </w:pPr>
          </w:p>
        </w:tc>
        <w:tc>
          <w:tcPr>
            <w:tcW w:w="4394" w:type="dxa"/>
            <w:gridSpan w:val="3"/>
            <w:shd w:val="clear" w:color="auto" w:fill="auto"/>
          </w:tcPr>
          <w:p w14:paraId="69886960" w14:textId="452B7A60" w:rsidR="00FC46CF" w:rsidRPr="006066B9" w:rsidRDefault="00FC46CF" w:rsidP="00FC46CF">
            <w:pPr>
              <w:spacing w:after="0"/>
              <w:rPr>
                <w:rFonts w:ascii="Arial" w:hAnsi="Arial" w:cs="Arial"/>
                <w:highlight w:val="black"/>
              </w:rPr>
            </w:pPr>
          </w:p>
        </w:tc>
        <w:tc>
          <w:tcPr>
            <w:tcW w:w="3260" w:type="dxa"/>
            <w:gridSpan w:val="2"/>
            <w:shd w:val="clear" w:color="auto" w:fill="auto"/>
          </w:tcPr>
          <w:p w14:paraId="313F8562" w14:textId="77777777" w:rsidR="00FC46CF" w:rsidRPr="006066B9" w:rsidRDefault="00FC46CF" w:rsidP="00FC46CF">
            <w:pPr>
              <w:spacing w:after="0"/>
              <w:rPr>
                <w:rFonts w:ascii="Arial" w:hAnsi="Arial" w:cs="Arial"/>
                <w:highlight w:val="black"/>
              </w:rPr>
            </w:pPr>
          </w:p>
        </w:tc>
      </w:tr>
      <w:tr w:rsidR="00FC46CF" w:rsidRPr="006066B9" w14:paraId="181FEB02" w14:textId="77777777" w:rsidTr="00D34EC5">
        <w:trPr>
          <w:trHeight w:val="289"/>
        </w:trPr>
        <w:tc>
          <w:tcPr>
            <w:tcW w:w="4565" w:type="dxa"/>
            <w:gridSpan w:val="6"/>
            <w:shd w:val="clear" w:color="auto" w:fill="auto"/>
          </w:tcPr>
          <w:p w14:paraId="51324483" w14:textId="4E8135E8" w:rsidR="00FC46CF" w:rsidRPr="006066B9" w:rsidRDefault="00FC46CF" w:rsidP="00FC46CF">
            <w:pPr>
              <w:spacing w:after="0"/>
              <w:rPr>
                <w:rFonts w:ascii="Arial" w:hAnsi="Arial" w:cs="Arial"/>
              </w:rPr>
            </w:pPr>
            <w:permStart w:id="1048998757" w:edGrp="everyone" w:colFirst="4" w:colLast="4"/>
            <w:permStart w:id="553742841" w:edGrp="everyone" w:colFirst="5" w:colLast="5"/>
            <w:permStart w:id="999032369" w:edGrp="everyone" w:colFirst="1" w:colLast="1"/>
            <w:permEnd w:id="950944967"/>
            <w:permEnd w:id="1729050990"/>
            <w:permEnd w:id="883783402"/>
            <w:r w:rsidRPr="00D46897">
              <w:rPr>
                <w:rFonts w:ascii="Arial" w:hAnsi="Arial" w:cs="Arial"/>
                <w:color w:val="000000"/>
              </w:rPr>
              <w:t>Organises the sources and evidence.</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FC46CF" w:rsidRPr="006066B9" w:rsidRDefault="00FC46CF" w:rsidP="00FC46CF">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A4EA220" w:rsidR="00FC46CF" w:rsidRPr="006066B9" w:rsidRDefault="00FC46CF" w:rsidP="00FC46CF">
            <w:pPr>
              <w:spacing w:after="0"/>
              <w:jc w:val="center"/>
              <w:rPr>
                <w:rFonts w:ascii="Arial" w:hAnsi="Arial" w:cs="Arial"/>
              </w:rPr>
            </w:pPr>
          </w:p>
        </w:tc>
        <w:tc>
          <w:tcPr>
            <w:tcW w:w="992" w:type="dxa"/>
            <w:shd w:val="clear" w:color="auto" w:fill="BFBFBF" w:themeFill="background1" w:themeFillShade="BF"/>
            <w:vAlign w:val="center"/>
          </w:tcPr>
          <w:p w14:paraId="6E98A0C7" w14:textId="0D02650F" w:rsidR="00FC46CF" w:rsidRPr="006066B9" w:rsidRDefault="00FC46CF" w:rsidP="00FC46CF">
            <w:pPr>
              <w:spacing w:after="0"/>
              <w:jc w:val="center"/>
              <w:rPr>
                <w:rFonts w:ascii="Arial" w:hAnsi="Arial" w:cs="Arial"/>
              </w:rPr>
            </w:pPr>
          </w:p>
        </w:tc>
        <w:tc>
          <w:tcPr>
            <w:tcW w:w="4394" w:type="dxa"/>
            <w:gridSpan w:val="3"/>
            <w:shd w:val="clear" w:color="auto" w:fill="auto"/>
          </w:tcPr>
          <w:p w14:paraId="705CDCD7" w14:textId="77777777" w:rsidR="00FC46CF" w:rsidRPr="006066B9" w:rsidRDefault="00FC46CF" w:rsidP="00FC46CF">
            <w:pPr>
              <w:spacing w:after="0"/>
              <w:rPr>
                <w:rFonts w:ascii="Arial" w:hAnsi="Arial" w:cs="Arial"/>
                <w:highlight w:val="black"/>
              </w:rPr>
            </w:pPr>
          </w:p>
        </w:tc>
        <w:tc>
          <w:tcPr>
            <w:tcW w:w="3260" w:type="dxa"/>
            <w:gridSpan w:val="2"/>
            <w:shd w:val="clear" w:color="auto" w:fill="auto"/>
          </w:tcPr>
          <w:p w14:paraId="35910956" w14:textId="77777777" w:rsidR="00FC46CF" w:rsidRPr="006066B9" w:rsidRDefault="00FC46CF" w:rsidP="00FC46CF">
            <w:pPr>
              <w:spacing w:after="0"/>
              <w:rPr>
                <w:rFonts w:ascii="Arial" w:hAnsi="Arial" w:cs="Arial"/>
                <w:highlight w:val="black"/>
              </w:rPr>
            </w:pPr>
          </w:p>
        </w:tc>
      </w:tr>
      <w:tr w:rsidR="00FC46CF" w:rsidRPr="006066B9" w14:paraId="4DDE878E" w14:textId="77777777" w:rsidTr="00D34EC5">
        <w:trPr>
          <w:trHeight w:val="289"/>
        </w:trPr>
        <w:tc>
          <w:tcPr>
            <w:tcW w:w="4565" w:type="dxa"/>
            <w:gridSpan w:val="6"/>
            <w:shd w:val="clear" w:color="auto" w:fill="auto"/>
          </w:tcPr>
          <w:p w14:paraId="1B875923" w14:textId="6DE7C924" w:rsidR="00FC46CF" w:rsidRPr="006066B9" w:rsidRDefault="00FC46CF" w:rsidP="00FC46CF">
            <w:pPr>
              <w:spacing w:after="0"/>
              <w:rPr>
                <w:rFonts w:ascii="Arial" w:hAnsi="Arial" w:cs="Arial"/>
              </w:rPr>
            </w:pPr>
            <w:permStart w:id="747067785" w:edGrp="everyone" w:colFirst="4" w:colLast="4"/>
            <w:permStart w:id="1583222906" w:edGrp="everyone" w:colFirst="5" w:colLast="5"/>
            <w:permStart w:id="59515185" w:edGrp="everyone" w:colFirst="1" w:colLast="1"/>
            <w:permEnd w:id="1048998757"/>
            <w:permEnd w:id="553742841"/>
            <w:permEnd w:id="999032369"/>
            <w:r w:rsidRPr="00D46897">
              <w:rPr>
                <w:rFonts w:ascii="Arial" w:hAnsi="Arial" w:cs="Arial"/>
                <w:color w:val="000000"/>
              </w:rPr>
              <w:t>Makes annotations on the evidence.</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FC46CF" w:rsidRPr="006066B9" w:rsidRDefault="00FC46CF" w:rsidP="00FC46CF">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6D99BA5A" w:rsidR="00FC46CF" w:rsidRPr="006066B9" w:rsidRDefault="00FC46CF" w:rsidP="00FC46CF">
            <w:pPr>
              <w:spacing w:after="0"/>
              <w:jc w:val="center"/>
              <w:rPr>
                <w:rFonts w:ascii="Arial" w:hAnsi="Arial" w:cs="Arial"/>
              </w:rPr>
            </w:pPr>
          </w:p>
        </w:tc>
        <w:tc>
          <w:tcPr>
            <w:tcW w:w="992" w:type="dxa"/>
            <w:shd w:val="clear" w:color="auto" w:fill="BFBFBF" w:themeFill="background1" w:themeFillShade="BF"/>
            <w:vAlign w:val="center"/>
          </w:tcPr>
          <w:p w14:paraId="7EE95730" w14:textId="37EFF2A7" w:rsidR="00FC46CF" w:rsidRPr="006066B9" w:rsidRDefault="00FC46CF" w:rsidP="00FC46CF">
            <w:pPr>
              <w:spacing w:after="0"/>
              <w:jc w:val="center"/>
              <w:rPr>
                <w:rFonts w:ascii="Arial" w:hAnsi="Arial" w:cs="Arial"/>
              </w:rPr>
            </w:pPr>
          </w:p>
        </w:tc>
        <w:tc>
          <w:tcPr>
            <w:tcW w:w="4394" w:type="dxa"/>
            <w:gridSpan w:val="3"/>
            <w:shd w:val="clear" w:color="auto" w:fill="auto"/>
          </w:tcPr>
          <w:p w14:paraId="58C2CF43" w14:textId="77777777" w:rsidR="00FC46CF" w:rsidRPr="006066B9" w:rsidRDefault="00FC46CF" w:rsidP="00FC46CF">
            <w:pPr>
              <w:spacing w:after="0"/>
              <w:rPr>
                <w:rFonts w:ascii="Arial" w:hAnsi="Arial" w:cs="Arial"/>
                <w:highlight w:val="black"/>
              </w:rPr>
            </w:pPr>
          </w:p>
        </w:tc>
        <w:tc>
          <w:tcPr>
            <w:tcW w:w="3260" w:type="dxa"/>
            <w:gridSpan w:val="2"/>
            <w:shd w:val="clear" w:color="auto" w:fill="auto"/>
          </w:tcPr>
          <w:p w14:paraId="44961CE0" w14:textId="77777777" w:rsidR="00FC46CF" w:rsidRPr="006066B9" w:rsidRDefault="00FC46CF" w:rsidP="00FC46CF">
            <w:pPr>
              <w:spacing w:after="0"/>
              <w:rPr>
                <w:rFonts w:ascii="Arial" w:hAnsi="Arial" w:cs="Arial"/>
                <w:highlight w:val="black"/>
              </w:rPr>
            </w:pPr>
          </w:p>
        </w:tc>
      </w:tr>
      <w:tr w:rsidR="00FC46CF" w:rsidRPr="006066B9" w14:paraId="109077FF" w14:textId="77777777" w:rsidTr="00D34EC5">
        <w:trPr>
          <w:trHeight w:val="289"/>
        </w:trPr>
        <w:tc>
          <w:tcPr>
            <w:tcW w:w="4565" w:type="dxa"/>
            <w:gridSpan w:val="6"/>
            <w:shd w:val="clear" w:color="auto" w:fill="auto"/>
          </w:tcPr>
          <w:p w14:paraId="6D0325AE" w14:textId="25CD6C20" w:rsidR="00FC46CF" w:rsidRPr="006066B9" w:rsidRDefault="00FC46CF" w:rsidP="00FC46CF">
            <w:pPr>
              <w:spacing w:after="0"/>
              <w:rPr>
                <w:rFonts w:ascii="Arial" w:hAnsi="Arial" w:cs="Arial"/>
              </w:rPr>
            </w:pPr>
            <w:permStart w:id="275611336" w:edGrp="everyone" w:colFirst="4" w:colLast="4"/>
            <w:permStart w:id="859062227" w:edGrp="everyone" w:colFirst="5" w:colLast="5"/>
            <w:permStart w:id="1431123786" w:edGrp="everyone" w:colFirst="1" w:colLast="1"/>
            <w:permEnd w:id="747067785"/>
            <w:permEnd w:id="1583222906"/>
            <w:permEnd w:id="59515185"/>
            <w:r w:rsidRPr="00D46897">
              <w:rPr>
                <w:rFonts w:ascii="Arial" w:hAnsi="Arial" w:cs="Arial"/>
                <w:color w:val="000000"/>
              </w:rPr>
              <w:t>Evaluates the inquiry.</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FC46CF" w:rsidRPr="006066B9" w:rsidRDefault="00FC46CF" w:rsidP="00FC46CF">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3D496B61" w:rsidR="00FC46CF" w:rsidRPr="006066B9" w:rsidRDefault="00FC46CF" w:rsidP="00FC46CF">
            <w:pPr>
              <w:spacing w:after="0"/>
              <w:jc w:val="center"/>
              <w:rPr>
                <w:rFonts w:ascii="Arial" w:hAnsi="Arial" w:cs="Arial"/>
              </w:rPr>
            </w:pPr>
          </w:p>
        </w:tc>
        <w:tc>
          <w:tcPr>
            <w:tcW w:w="992" w:type="dxa"/>
            <w:shd w:val="clear" w:color="auto" w:fill="BFBFBF" w:themeFill="background1" w:themeFillShade="BF"/>
            <w:vAlign w:val="center"/>
          </w:tcPr>
          <w:p w14:paraId="02F50F7C" w14:textId="2C305B90" w:rsidR="00FC46CF" w:rsidRPr="006066B9" w:rsidRDefault="00FC46CF" w:rsidP="00FC46CF">
            <w:pPr>
              <w:spacing w:after="0"/>
              <w:jc w:val="center"/>
              <w:rPr>
                <w:rFonts w:ascii="Arial" w:hAnsi="Arial" w:cs="Arial"/>
              </w:rPr>
            </w:pPr>
          </w:p>
        </w:tc>
        <w:tc>
          <w:tcPr>
            <w:tcW w:w="4394" w:type="dxa"/>
            <w:gridSpan w:val="3"/>
            <w:shd w:val="clear" w:color="auto" w:fill="auto"/>
          </w:tcPr>
          <w:p w14:paraId="0E5FB77B" w14:textId="77777777" w:rsidR="00FC46CF" w:rsidRPr="006066B9" w:rsidRDefault="00FC46CF" w:rsidP="00FC46CF">
            <w:pPr>
              <w:spacing w:after="0"/>
              <w:rPr>
                <w:rFonts w:ascii="Arial" w:hAnsi="Arial" w:cs="Arial"/>
                <w:highlight w:val="black"/>
              </w:rPr>
            </w:pPr>
          </w:p>
        </w:tc>
        <w:tc>
          <w:tcPr>
            <w:tcW w:w="3260" w:type="dxa"/>
            <w:gridSpan w:val="2"/>
            <w:shd w:val="clear" w:color="auto" w:fill="auto"/>
          </w:tcPr>
          <w:p w14:paraId="090E9C57" w14:textId="77777777" w:rsidR="00FC46CF" w:rsidRPr="006066B9" w:rsidRDefault="00FC46CF" w:rsidP="00FC46CF">
            <w:pPr>
              <w:spacing w:after="0"/>
              <w:rPr>
                <w:rFonts w:ascii="Arial" w:hAnsi="Arial" w:cs="Arial"/>
                <w:highlight w:val="black"/>
              </w:rPr>
            </w:pPr>
          </w:p>
        </w:tc>
      </w:tr>
      <w:tr w:rsidR="00FC46CF" w:rsidRPr="006066B9" w14:paraId="0A320308" w14:textId="77777777" w:rsidTr="00FC46CF">
        <w:trPr>
          <w:trHeight w:val="289"/>
        </w:trPr>
        <w:tc>
          <w:tcPr>
            <w:tcW w:w="4565" w:type="dxa"/>
            <w:gridSpan w:val="6"/>
            <w:shd w:val="clear" w:color="auto" w:fill="auto"/>
          </w:tcPr>
          <w:p w14:paraId="11582291" w14:textId="0929A4C8" w:rsidR="00FC46CF" w:rsidRPr="006066B9" w:rsidRDefault="00FC46CF" w:rsidP="00FC46CF">
            <w:pPr>
              <w:spacing w:after="0"/>
              <w:rPr>
                <w:rFonts w:ascii="Arial" w:hAnsi="Arial" w:cs="Arial"/>
              </w:rPr>
            </w:pPr>
            <w:permStart w:id="1031274496" w:edGrp="everyone" w:colFirst="4" w:colLast="4"/>
            <w:permStart w:id="2090361712" w:edGrp="everyone" w:colFirst="5" w:colLast="5"/>
            <w:permStart w:id="181936630" w:edGrp="everyone" w:colFirst="2" w:colLast="2"/>
            <w:permEnd w:id="275611336"/>
            <w:permEnd w:id="859062227"/>
            <w:permEnd w:id="1431123786"/>
            <w:r w:rsidRPr="00D46897">
              <w:rPr>
                <w:rFonts w:ascii="Arial" w:hAnsi="Arial" w:cs="Arial"/>
                <w:color w:val="000000"/>
              </w:rPr>
              <w:t>Makes detailed annotations on the evidence.</w:t>
            </w:r>
          </w:p>
        </w:tc>
        <w:tc>
          <w:tcPr>
            <w:tcW w:w="992" w:type="dxa"/>
            <w:gridSpan w:val="3"/>
            <w:shd w:val="clear" w:color="auto" w:fill="BFBFBF" w:themeFill="background1" w:themeFillShade="BF"/>
            <w:vAlign w:val="center"/>
          </w:tcPr>
          <w:p w14:paraId="7D32DF9A" w14:textId="2040A94D" w:rsidR="00FC46CF" w:rsidRPr="006066B9" w:rsidRDefault="00FC46CF" w:rsidP="00FC46CF">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FC46CF" w:rsidRPr="006066B9" w:rsidRDefault="00FC46CF" w:rsidP="00FC46CF">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7588CB19" w:rsidR="00FC46CF" w:rsidRPr="006066B9" w:rsidRDefault="00FC46CF" w:rsidP="00FC46CF">
            <w:pPr>
              <w:spacing w:after="0"/>
              <w:jc w:val="center"/>
              <w:rPr>
                <w:rFonts w:ascii="Arial" w:hAnsi="Arial" w:cs="Arial"/>
              </w:rPr>
            </w:pPr>
          </w:p>
        </w:tc>
        <w:tc>
          <w:tcPr>
            <w:tcW w:w="4394" w:type="dxa"/>
            <w:gridSpan w:val="3"/>
            <w:shd w:val="clear" w:color="auto" w:fill="auto"/>
          </w:tcPr>
          <w:p w14:paraId="48FF8BB3" w14:textId="77777777" w:rsidR="00FC46CF" w:rsidRPr="006066B9" w:rsidRDefault="00FC46CF" w:rsidP="00FC46CF">
            <w:pPr>
              <w:spacing w:after="0"/>
              <w:rPr>
                <w:rFonts w:ascii="Arial" w:hAnsi="Arial" w:cs="Arial"/>
                <w:highlight w:val="black"/>
              </w:rPr>
            </w:pPr>
          </w:p>
        </w:tc>
        <w:tc>
          <w:tcPr>
            <w:tcW w:w="3260" w:type="dxa"/>
            <w:gridSpan w:val="2"/>
            <w:shd w:val="clear" w:color="auto" w:fill="auto"/>
          </w:tcPr>
          <w:p w14:paraId="0E9F23ED" w14:textId="77777777" w:rsidR="00FC46CF" w:rsidRPr="006066B9" w:rsidRDefault="00FC46CF" w:rsidP="00FC46CF">
            <w:pPr>
              <w:spacing w:after="0"/>
              <w:rPr>
                <w:rFonts w:ascii="Arial" w:hAnsi="Arial" w:cs="Arial"/>
                <w:highlight w:val="black"/>
              </w:rPr>
            </w:pPr>
          </w:p>
        </w:tc>
      </w:tr>
      <w:tr w:rsidR="00FC46CF" w:rsidRPr="006066B9" w14:paraId="78E26457" w14:textId="77777777" w:rsidTr="00FC46CF">
        <w:trPr>
          <w:trHeight w:val="289"/>
        </w:trPr>
        <w:tc>
          <w:tcPr>
            <w:tcW w:w="4565" w:type="dxa"/>
            <w:gridSpan w:val="6"/>
            <w:shd w:val="clear" w:color="auto" w:fill="auto"/>
          </w:tcPr>
          <w:p w14:paraId="3BAB0BC5" w14:textId="3A3A6566" w:rsidR="00FC46CF" w:rsidRPr="006066B9" w:rsidRDefault="00FC46CF" w:rsidP="00FC46CF">
            <w:pPr>
              <w:spacing w:after="0"/>
              <w:rPr>
                <w:rFonts w:ascii="Arial" w:hAnsi="Arial" w:cs="Arial"/>
              </w:rPr>
            </w:pPr>
            <w:permStart w:id="255863700" w:edGrp="everyone" w:colFirst="4" w:colLast="4"/>
            <w:permStart w:id="1652639133" w:edGrp="everyone" w:colFirst="5" w:colLast="5"/>
            <w:permStart w:id="786644766" w:edGrp="everyone" w:colFirst="2" w:colLast="2"/>
            <w:permEnd w:id="1031274496"/>
            <w:permEnd w:id="2090361712"/>
            <w:permEnd w:id="181936630"/>
            <w:r w:rsidRPr="00D46897">
              <w:rPr>
                <w:rFonts w:ascii="Arial" w:hAnsi="Arial" w:cs="Arial"/>
                <w:color w:val="000000"/>
              </w:rPr>
              <w:t>Provides a coherent evaluation of the inquiry.</w:t>
            </w:r>
          </w:p>
        </w:tc>
        <w:tc>
          <w:tcPr>
            <w:tcW w:w="992" w:type="dxa"/>
            <w:gridSpan w:val="3"/>
            <w:shd w:val="clear" w:color="auto" w:fill="BFBFBF" w:themeFill="background1" w:themeFillShade="BF"/>
            <w:vAlign w:val="center"/>
          </w:tcPr>
          <w:p w14:paraId="2BEF5172" w14:textId="58BF3B14" w:rsidR="00FC46CF" w:rsidRPr="006066B9" w:rsidRDefault="00FC46CF" w:rsidP="00FC46CF">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FC46CF" w:rsidRPr="006066B9" w:rsidRDefault="00FC46CF" w:rsidP="00FC46CF">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51ED359A" w:rsidR="00FC46CF" w:rsidRPr="006066B9" w:rsidRDefault="00FC46CF" w:rsidP="00FC46CF">
            <w:pPr>
              <w:spacing w:after="0"/>
              <w:jc w:val="center"/>
              <w:rPr>
                <w:rFonts w:ascii="Arial" w:hAnsi="Arial" w:cs="Arial"/>
              </w:rPr>
            </w:pPr>
          </w:p>
        </w:tc>
        <w:tc>
          <w:tcPr>
            <w:tcW w:w="4394" w:type="dxa"/>
            <w:gridSpan w:val="3"/>
            <w:shd w:val="clear" w:color="auto" w:fill="auto"/>
          </w:tcPr>
          <w:p w14:paraId="28C1208E" w14:textId="77777777" w:rsidR="00FC46CF" w:rsidRPr="006066B9" w:rsidRDefault="00FC46CF" w:rsidP="00FC46CF">
            <w:pPr>
              <w:spacing w:after="0"/>
              <w:rPr>
                <w:rFonts w:ascii="Arial" w:hAnsi="Arial" w:cs="Arial"/>
                <w:highlight w:val="black"/>
              </w:rPr>
            </w:pPr>
          </w:p>
        </w:tc>
        <w:tc>
          <w:tcPr>
            <w:tcW w:w="3260" w:type="dxa"/>
            <w:gridSpan w:val="2"/>
            <w:shd w:val="clear" w:color="auto" w:fill="auto"/>
          </w:tcPr>
          <w:p w14:paraId="140AAED9" w14:textId="77777777" w:rsidR="00FC46CF" w:rsidRPr="006066B9" w:rsidRDefault="00FC46CF" w:rsidP="00FC46CF">
            <w:pPr>
              <w:spacing w:after="0"/>
              <w:rPr>
                <w:rFonts w:ascii="Arial" w:hAnsi="Arial" w:cs="Arial"/>
                <w:highlight w:val="black"/>
              </w:rPr>
            </w:pPr>
          </w:p>
        </w:tc>
      </w:tr>
      <w:tr w:rsidR="00FC46CF" w:rsidRPr="006066B9" w14:paraId="432F2917" w14:textId="77777777" w:rsidTr="00FC46CF">
        <w:trPr>
          <w:trHeight w:val="289"/>
        </w:trPr>
        <w:tc>
          <w:tcPr>
            <w:tcW w:w="4565" w:type="dxa"/>
            <w:gridSpan w:val="6"/>
            <w:shd w:val="clear" w:color="auto" w:fill="auto"/>
          </w:tcPr>
          <w:p w14:paraId="75AA2AE8" w14:textId="642ABE5E" w:rsidR="00FC46CF" w:rsidRDefault="00FC46CF" w:rsidP="00FC46CF">
            <w:pPr>
              <w:spacing w:after="0"/>
              <w:rPr>
                <w:rFonts w:ascii="Arial" w:hAnsi="Arial" w:cs="Arial"/>
              </w:rPr>
            </w:pPr>
            <w:permStart w:id="777603588" w:edGrp="everyone" w:colFirst="4" w:colLast="4"/>
            <w:permStart w:id="2080397944" w:edGrp="everyone" w:colFirst="5" w:colLast="5"/>
            <w:permStart w:id="458577032" w:edGrp="everyone" w:colFirst="3" w:colLast="3"/>
            <w:permEnd w:id="255863700"/>
            <w:permEnd w:id="1652639133"/>
            <w:permEnd w:id="786644766"/>
            <w:r w:rsidRPr="00D46897">
              <w:rPr>
                <w:rFonts w:ascii="Arial" w:hAnsi="Arial" w:cs="Arial"/>
                <w:color w:val="000000"/>
              </w:rPr>
              <w:t>Makes perceptive annotations on the evidence.</w:t>
            </w:r>
          </w:p>
        </w:tc>
        <w:tc>
          <w:tcPr>
            <w:tcW w:w="992" w:type="dxa"/>
            <w:gridSpan w:val="3"/>
            <w:shd w:val="clear" w:color="auto" w:fill="BFBFBF" w:themeFill="background1" w:themeFillShade="BF"/>
            <w:vAlign w:val="center"/>
          </w:tcPr>
          <w:p w14:paraId="1C3CFE8B" w14:textId="52E6CC6F" w:rsidR="00FC46CF" w:rsidRDefault="00FC46CF" w:rsidP="00FC46CF">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703163BC" w:rsidR="00FC46CF" w:rsidRDefault="00FC46CF" w:rsidP="00FC46CF">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FC46CF" w:rsidRDefault="00FC46CF" w:rsidP="00FC46CF">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FC46CF" w:rsidRPr="006066B9" w:rsidRDefault="00FC46CF" w:rsidP="00FC46CF">
            <w:pPr>
              <w:spacing w:after="0"/>
              <w:rPr>
                <w:rFonts w:ascii="Arial" w:hAnsi="Arial" w:cs="Arial"/>
                <w:highlight w:val="black"/>
              </w:rPr>
            </w:pPr>
          </w:p>
        </w:tc>
        <w:tc>
          <w:tcPr>
            <w:tcW w:w="3260" w:type="dxa"/>
            <w:gridSpan w:val="2"/>
            <w:shd w:val="clear" w:color="auto" w:fill="auto"/>
          </w:tcPr>
          <w:p w14:paraId="2DF5A106" w14:textId="28D2486E" w:rsidR="00FC46CF" w:rsidRPr="006066B9" w:rsidRDefault="00FC46CF" w:rsidP="00FC46CF">
            <w:pPr>
              <w:spacing w:after="0"/>
              <w:rPr>
                <w:rFonts w:ascii="Arial" w:hAnsi="Arial" w:cs="Arial"/>
                <w:highlight w:val="black"/>
              </w:rPr>
            </w:pPr>
          </w:p>
        </w:tc>
      </w:tr>
      <w:tr w:rsidR="00FC46CF" w:rsidRPr="006066B9" w14:paraId="5DDCFAC7" w14:textId="77777777" w:rsidTr="00FC46CF">
        <w:trPr>
          <w:trHeight w:val="289"/>
        </w:trPr>
        <w:tc>
          <w:tcPr>
            <w:tcW w:w="4565" w:type="dxa"/>
            <w:gridSpan w:val="6"/>
            <w:shd w:val="clear" w:color="auto" w:fill="auto"/>
          </w:tcPr>
          <w:p w14:paraId="41B748F5" w14:textId="0A8B7639" w:rsidR="00FC46CF" w:rsidRDefault="00FC46CF" w:rsidP="00FC46CF">
            <w:pPr>
              <w:spacing w:after="0"/>
              <w:rPr>
                <w:rFonts w:ascii="Arial" w:hAnsi="Arial" w:cs="Arial"/>
              </w:rPr>
            </w:pPr>
            <w:permStart w:id="429485674" w:edGrp="everyone" w:colFirst="4" w:colLast="4"/>
            <w:permStart w:id="1293235051" w:edGrp="everyone" w:colFirst="5" w:colLast="5"/>
            <w:permStart w:id="1653232510" w:edGrp="everyone" w:colFirst="3" w:colLast="3"/>
            <w:permEnd w:id="777603588"/>
            <w:permEnd w:id="2080397944"/>
            <w:permEnd w:id="458577032"/>
            <w:r w:rsidRPr="00D46897">
              <w:rPr>
                <w:rFonts w:ascii="Arial" w:hAnsi="Arial" w:cs="Arial"/>
                <w:color w:val="000000"/>
              </w:rPr>
              <w:t>Provides a perceptive evaluation of the inquiry.</w:t>
            </w:r>
          </w:p>
        </w:tc>
        <w:tc>
          <w:tcPr>
            <w:tcW w:w="992" w:type="dxa"/>
            <w:gridSpan w:val="3"/>
            <w:shd w:val="clear" w:color="auto" w:fill="BFBFBF" w:themeFill="background1" w:themeFillShade="BF"/>
            <w:vAlign w:val="center"/>
          </w:tcPr>
          <w:p w14:paraId="2F76ACEE" w14:textId="030E1B82" w:rsidR="00FC46CF" w:rsidRDefault="00FC46CF" w:rsidP="00FC46CF">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40F7264F" w:rsidR="00FC46CF" w:rsidRDefault="00FC46CF" w:rsidP="00FC46CF">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FC46CF" w:rsidRDefault="00FC46CF" w:rsidP="00FC46CF">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FC46CF" w:rsidRPr="00071F81" w:rsidRDefault="00FC46CF" w:rsidP="00FC46CF">
            <w:pPr>
              <w:spacing w:after="0"/>
              <w:rPr>
                <w:rFonts w:ascii="Arial" w:hAnsi="Arial" w:cs="Arial"/>
              </w:rPr>
            </w:pPr>
          </w:p>
        </w:tc>
        <w:tc>
          <w:tcPr>
            <w:tcW w:w="3260" w:type="dxa"/>
            <w:gridSpan w:val="2"/>
            <w:shd w:val="clear" w:color="auto" w:fill="auto"/>
          </w:tcPr>
          <w:p w14:paraId="4DC01B1D" w14:textId="77777777" w:rsidR="00FC46CF" w:rsidRPr="00071F81" w:rsidRDefault="00FC46CF" w:rsidP="00FC46CF">
            <w:pPr>
              <w:spacing w:after="0"/>
              <w:rPr>
                <w:rFonts w:ascii="Arial" w:hAnsi="Arial" w:cs="Arial"/>
              </w:rPr>
            </w:pPr>
          </w:p>
        </w:tc>
      </w:tr>
      <w:permEnd w:id="429485674"/>
      <w:permEnd w:id="1293235051"/>
      <w:permEnd w:id="1653232510"/>
      <w:tr w:rsidR="00FC46CF" w:rsidRPr="006066B9" w14:paraId="3E06D362" w14:textId="77777777" w:rsidTr="00836E35">
        <w:trPr>
          <w:trHeight w:val="53"/>
        </w:trPr>
        <w:tc>
          <w:tcPr>
            <w:tcW w:w="4282" w:type="dxa"/>
            <w:gridSpan w:val="5"/>
            <w:shd w:val="clear" w:color="auto" w:fill="000000"/>
          </w:tcPr>
          <w:p w14:paraId="20304F93" w14:textId="77777777" w:rsidR="00FC46CF" w:rsidRPr="006066B9" w:rsidRDefault="00FC46CF" w:rsidP="00FC46CF">
            <w:pPr>
              <w:spacing w:after="0"/>
              <w:rPr>
                <w:rFonts w:ascii="Arial" w:hAnsi="Arial" w:cs="Arial"/>
                <w:sz w:val="6"/>
              </w:rPr>
            </w:pPr>
          </w:p>
        </w:tc>
        <w:tc>
          <w:tcPr>
            <w:tcW w:w="850" w:type="dxa"/>
            <w:gridSpan w:val="2"/>
            <w:shd w:val="clear" w:color="auto" w:fill="000000"/>
          </w:tcPr>
          <w:p w14:paraId="78697884" w14:textId="77777777" w:rsidR="00FC46CF" w:rsidRPr="006066B9" w:rsidRDefault="00FC46CF" w:rsidP="00FC46CF">
            <w:pPr>
              <w:spacing w:after="0"/>
              <w:jc w:val="center"/>
              <w:rPr>
                <w:rFonts w:ascii="Arial" w:hAnsi="Arial" w:cs="Arial"/>
                <w:sz w:val="6"/>
              </w:rPr>
            </w:pPr>
          </w:p>
        </w:tc>
        <w:tc>
          <w:tcPr>
            <w:tcW w:w="709" w:type="dxa"/>
            <w:gridSpan w:val="3"/>
            <w:shd w:val="clear" w:color="auto" w:fill="000000"/>
          </w:tcPr>
          <w:p w14:paraId="0141500D" w14:textId="77777777" w:rsidR="00FC46CF" w:rsidRPr="006066B9" w:rsidRDefault="00FC46CF" w:rsidP="00FC46CF">
            <w:pPr>
              <w:spacing w:after="0"/>
              <w:jc w:val="center"/>
              <w:rPr>
                <w:rFonts w:ascii="Arial" w:hAnsi="Arial" w:cs="Arial"/>
                <w:sz w:val="6"/>
              </w:rPr>
            </w:pPr>
          </w:p>
        </w:tc>
        <w:tc>
          <w:tcPr>
            <w:tcW w:w="1701" w:type="dxa"/>
            <w:gridSpan w:val="3"/>
            <w:shd w:val="clear" w:color="auto" w:fill="000000"/>
          </w:tcPr>
          <w:p w14:paraId="41A8AC02" w14:textId="77777777" w:rsidR="00FC46CF" w:rsidRPr="006066B9" w:rsidRDefault="00FC46CF" w:rsidP="00FC46CF">
            <w:pPr>
              <w:spacing w:after="0"/>
              <w:jc w:val="center"/>
              <w:rPr>
                <w:rFonts w:ascii="Arial" w:hAnsi="Arial" w:cs="Arial"/>
                <w:sz w:val="6"/>
              </w:rPr>
            </w:pPr>
          </w:p>
        </w:tc>
        <w:tc>
          <w:tcPr>
            <w:tcW w:w="4394" w:type="dxa"/>
            <w:gridSpan w:val="3"/>
            <w:shd w:val="clear" w:color="auto" w:fill="000000"/>
          </w:tcPr>
          <w:p w14:paraId="7EDBA5C9" w14:textId="77777777" w:rsidR="00FC46CF" w:rsidRPr="006066B9" w:rsidRDefault="00FC46CF" w:rsidP="00FC46CF">
            <w:pPr>
              <w:spacing w:after="0"/>
              <w:jc w:val="center"/>
              <w:rPr>
                <w:rFonts w:ascii="Arial" w:hAnsi="Arial" w:cs="Arial"/>
                <w:sz w:val="6"/>
              </w:rPr>
            </w:pPr>
          </w:p>
        </w:tc>
        <w:tc>
          <w:tcPr>
            <w:tcW w:w="3260" w:type="dxa"/>
            <w:gridSpan w:val="2"/>
            <w:shd w:val="clear" w:color="auto" w:fill="000000"/>
          </w:tcPr>
          <w:p w14:paraId="4B740C40" w14:textId="77777777" w:rsidR="00FC46CF" w:rsidRPr="006066B9" w:rsidRDefault="00FC46CF" w:rsidP="00FC46CF">
            <w:pPr>
              <w:spacing w:after="0"/>
              <w:jc w:val="center"/>
              <w:rPr>
                <w:rFonts w:ascii="Arial" w:hAnsi="Arial" w:cs="Arial"/>
                <w:sz w:val="6"/>
              </w:rPr>
            </w:pPr>
          </w:p>
        </w:tc>
      </w:tr>
      <w:tr w:rsidR="00FC46CF" w:rsidRPr="006066B9" w14:paraId="0F888616" w14:textId="77777777" w:rsidTr="00836E35">
        <w:trPr>
          <w:trHeight w:val="290"/>
        </w:trPr>
        <w:tc>
          <w:tcPr>
            <w:tcW w:w="7542" w:type="dxa"/>
            <w:gridSpan w:val="13"/>
            <w:shd w:val="clear" w:color="auto" w:fill="BFBFBF"/>
          </w:tcPr>
          <w:p w14:paraId="26E8322A" w14:textId="77777777" w:rsidR="00FC46CF" w:rsidRPr="006066B9" w:rsidRDefault="00FC46CF" w:rsidP="00FC46CF">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FC46CF" w:rsidRPr="006066B9" w:rsidRDefault="00FC46CF" w:rsidP="00FC46CF">
            <w:pPr>
              <w:spacing w:after="0"/>
              <w:rPr>
                <w:rFonts w:ascii="Arial" w:hAnsi="Arial" w:cs="Arial"/>
                <w:b/>
              </w:rPr>
            </w:pPr>
            <w:r w:rsidRPr="006066B9">
              <w:rPr>
                <w:rFonts w:ascii="Arial" w:hAnsi="Arial" w:cs="Arial"/>
                <w:b/>
              </w:rPr>
              <w:t xml:space="preserve">Internal Verification </w:t>
            </w:r>
          </w:p>
        </w:tc>
      </w:tr>
      <w:tr w:rsidR="00FC46CF" w:rsidRPr="006066B9" w14:paraId="656DD6D5" w14:textId="77777777" w:rsidTr="002A1FF3">
        <w:trPr>
          <w:trHeight w:val="288"/>
        </w:trPr>
        <w:tc>
          <w:tcPr>
            <w:tcW w:w="1526" w:type="dxa"/>
            <w:shd w:val="clear" w:color="auto" w:fill="BFBFBF"/>
          </w:tcPr>
          <w:p w14:paraId="038CAA7A" w14:textId="77777777" w:rsidR="00FC46CF" w:rsidRPr="006066B9" w:rsidRDefault="00FC46CF" w:rsidP="00FC46CF">
            <w:pPr>
              <w:spacing w:after="0"/>
              <w:rPr>
                <w:rFonts w:ascii="Arial" w:hAnsi="Arial" w:cs="Arial"/>
              </w:rPr>
            </w:pPr>
            <w:permStart w:id="1394694008" w:edGrp="everyone" w:colFirst="2" w:colLast="2"/>
            <w:r w:rsidRPr="006066B9">
              <w:rPr>
                <w:rFonts w:ascii="Arial" w:hAnsi="Arial" w:cs="Arial"/>
              </w:rPr>
              <w:t>Achievement</w:t>
            </w:r>
          </w:p>
        </w:tc>
        <w:tc>
          <w:tcPr>
            <w:tcW w:w="6016" w:type="dxa"/>
            <w:gridSpan w:val="12"/>
          </w:tcPr>
          <w:p w14:paraId="4674AB70" w14:textId="5DB314C4" w:rsidR="00FC46CF" w:rsidRPr="006066B9" w:rsidRDefault="00FC46CF" w:rsidP="00FC46CF">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FC46CF" w:rsidRPr="006066B9" w:rsidRDefault="00FC46CF" w:rsidP="00FC46CF">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FC46CF" w:rsidRPr="006066B9" w14:paraId="478F6B53" w14:textId="77777777" w:rsidTr="004C608E">
        <w:trPr>
          <w:trHeight w:val="408"/>
        </w:trPr>
        <w:tc>
          <w:tcPr>
            <w:tcW w:w="1526" w:type="dxa"/>
            <w:shd w:val="clear" w:color="auto" w:fill="BFBFBF"/>
          </w:tcPr>
          <w:p w14:paraId="41D78EE8" w14:textId="77777777" w:rsidR="00FC46CF" w:rsidRPr="006066B9" w:rsidRDefault="00FC46CF" w:rsidP="00FC46CF">
            <w:pPr>
              <w:spacing w:after="0"/>
              <w:rPr>
                <w:rFonts w:ascii="Arial" w:hAnsi="Arial" w:cs="Arial"/>
              </w:rPr>
            </w:pPr>
            <w:permStart w:id="2045795113" w:edGrp="everyone" w:colFirst="2" w:colLast="2"/>
            <w:permEnd w:id="1394694008"/>
            <w:r w:rsidRPr="006066B9">
              <w:rPr>
                <w:rFonts w:ascii="Arial" w:hAnsi="Arial" w:cs="Arial"/>
              </w:rPr>
              <w:t>Merit</w:t>
            </w:r>
          </w:p>
        </w:tc>
        <w:tc>
          <w:tcPr>
            <w:tcW w:w="6016" w:type="dxa"/>
            <w:gridSpan w:val="12"/>
          </w:tcPr>
          <w:p w14:paraId="059238D8" w14:textId="20A053FE" w:rsidR="00FC46CF" w:rsidRPr="006066B9" w:rsidRDefault="00FC46CF" w:rsidP="00FC46CF">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FC46CF" w:rsidRPr="006066B9" w:rsidRDefault="00FC46CF" w:rsidP="00FC46CF">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FC46CF" w:rsidRPr="006066B9" w14:paraId="13A99902" w14:textId="77777777" w:rsidTr="004C608E">
        <w:trPr>
          <w:trHeight w:val="244"/>
        </w:trPr>
        <w:tc>
          <w:tcPr>
            <w:tcW w:w="1526" w:type="dxa"/>
            <w:shd w:val="clear" w:color="auto" w:fill="BFBFBF"/>
          </w:tcPr>
          <w:p w14:paraId="641534FA" w14:textId="77777777" w:rsidR="00FC46CF" w:rsidRPr="006066B9" w:rsidRDefault="00FC46CF" w:rsidP="00FC46CF">
            <w:pPr>
              <w:spacing w:after="0"/>
              <w:rPr>
                <w:rFonts w:ascii="Arial" w:hAnsi="Arial" w:cs="Arial"/>
              </w:rPr>
            </w:pPr>
            <w:permStart w:id="954149908" w:edGrp="everyone" w:colFirst="2" w:colLast="2"/>
            <w:permEnd w:id="2045795113"/>
            <w:r w:rsidRPr="006066B9">
              <w:rPr>
                <w:rFonts w:ascii="Arial" w:hAnsi="Arial" w:cs="Arial"/>
              </w:rPr>
              <w:t>Excellence</w:t>
            </w:r>
          </w:p>
        </w:tc>
        <w:tc>
          <w:tcPr>
            <w:tcW w:w="6016" w:type="dxa"/>
            <w:gridSpan w:val="12"/>
          </w:tcPr>
          <w:p w14:paraId="1C9E5541" w14:textId="7EA0BEDE" w:rsidR="00FC46CF" w:rsidRPr="006066B9" w:rsidRDefault="00FC46CF" w:rsidP="00FC46CF">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FC46CF" w:rsidRPr="006066B9" w:rsidRDefault="00FC46CF" w:rsidP="00FC46CF">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FC46CF" w:rsidRPr="006066B9" w14:paraId="54C35FD2" w14:textId="77777777" w:rsidTr="004C608E">
        <w:trPr>
          <w:trHeight w:val="609"/>
        </w:trPr>
        <w:tc>
          <w:tcPr>
            <w:tcW w:w="2980" w:type="dxa"/>
            <w:gridSpan w:val="3"/>
            <w:shd w:val="clear" w:color="auto" w:fill="BFBFBF"/>
            <w:vAlign w:val="center"/>
          </w:tcPr>
          <w:p w14:paraId="6C5F931A" w14:textId="77777777" w:rsidR="00FC46CF" w:rsidRPr="006066B9" w:rsidRDefault="00FC46CF" w:rsidP="00FC46CF">
            <w:pPr>
              <w:spacing w:after="0" w:line="240" w:lineRule="auto"/>
              <w:jc w:val="center"/>
              <w:rPr>
                <w:rFonts w:ascii="Arial" w:hAnsi="Arial" w:cs="Arial"/>
              </w:rPr>
            </w:pPr>
            <w:permStart w:id="1005913896" w:edGrp="everyone" w:colFirst="1" w:colLast="1"/>
            <w:permStart w:id="751787135" w:edGrp="everyone" w:colFirst="2" w:colLast="2"/>
            <w:permStart w:id="879309027" w:edGrp="everyone" w:colFirst="3" w:colLast="3"/>
            <w:permStart w:id="999576556" w:edGrp="everyone" w:colFirst="4" w:colLast="4"/>
            <w:permStart w:id="2078691883" w:edGrp="everyone" w:colFirst="5" w:colLast="5"/>
            <w:permEnd w:id="954149908"/>
            <w:r>
              <w:rPr>
                <w:rFonts w:ascii="Arial" w:hAnsi="Arial" w:cs="Arial"/>
              </w:rPr>
              <w:lastRenderedPageBreak/>
              <w:t>MARK</w:t>
            </w:r>
            <w:r w:rsidRPr="006066B9">
              <w:rPr>
                <w:rFonts w:ascii="Arial" w:hAnsi="Arial" w:cs="Arial"/>
              </w:rPr>
              <w:t xml:space="preserve"> OVERALL GRADE</w:t>
            </w:r>
          </w:p>
        </w:tc>
        <w:tc>
          <w:tcPr>
            <w:tcW w:w="1140" w:type="dxa"/>
            <w:vAlign w:val="center"/>
          </w:tcPr>
          <w:p w14:paraId="299B4CB0" w14:textId="4333C44E" w:rsidR="00FC46CF" w:rsidRPr="006066B9" w:rsidRDefault="00FC46CF" w:rsidP="00FC46CF">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FC46CF" w:rsidRPr="006066B9" w:rsidRDefault="00FC46CF" w:rsidP="00FC46CF">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FC46CF" w:rsidRPr="006066B9" w:rsidRDefault="00FC46CF" w:rsidP="00FC46CF">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FC46CF" w:rsidRPr="006066B9" w:rsidRDefault="00FC46CF" w:rsidP="00FC46CF">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FC46CF" w:rsidRPr="006066B9" w:rsidRDefault="00FC46CF" w:rsidP="00FC46CF">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005913896"/>
      <w:permEnd w:id="751787135"/>
      <w:permEnd w:id="879309027"/>
      <w:permEnd w:id="999576556"/>
      <w:permEnd w:id="2078691883"/>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myTKUbahAWEdnxYWUgVzAujeTT7DlSsTKO21tUSqX/GwfVmJL0JgGDyrVYMnGmb5OeOm+R9XxKYqzmg/5Q9nIw==" w:salt="KwUp9U0Fbz3+eO/fJityr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2D701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64D42"/>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62628"/>
    <w:rsid w:val="00C83E8D"/>
    <w:rsid w:val="00C94DC5"/>
    <w:rsid w:val="00CB6CDE"/>
    <w:rsid w:val="00CE2BB1"/>
    <w:rsid w:val="00CF7C39"/>
    <w:rsid w:val="00D34EC5"/>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46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8</Words>
  <Characters>2330</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3T00:43:00Z</dcterms:created>
  <dcterms:modified xsi:type="dcterms:W3CDTF">2022-03-17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